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Курбанов Рахм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6127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6127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5098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5098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602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602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4483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4483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5400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5400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8106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8106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777179"/>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777179"/>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6367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6367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1509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1509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5959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5959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урбанов Рахман</dc:creator>
  <dc:language>ru-RU</dc:language>
  <cp:keywords/>
  <dcterms:created xsi:type="dcterms:W3CDTF">2025-06-17T07:48:58Z</dcterms:created>
  <dcterms:modified xsi:type="dcterms:W3CDTF">2025-06-17T0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